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BC0128" w14:textId="58BCA12C" w:rsidR="00303120" w:rsidRDefault="003C1172" w:rsidP="00A1780A">
      <w:pPr>
        <w:pStyle w:val="FirstParagraph"/>
      </w:pPr>
      <w:bookmarkStart w:id="0" w:name="_GoBack"/>
      <w:bookmarkEnd w:id="0"/>
      <w:r>
        <w:t xml:space="preserve"> </w:t>
      </w:r>
    </w:p>
    <w:sectPr w:rsidR="00303120" w:rsidSect="00CD3B59">
      <w:headerReference w:type="even" r:id="rId9"/>
      <w:headerReference w:type="default" r:id="rId10"/>
      <w:pgSz w:w="12240" w:h="15840"/>
      <w:pgMar w:top="1440" w:right="1800" w:bottom="144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F3A614" w14:textId="77777777" w:rsidR="003D4880" w:rsidRDefault="003C1172">
      <w:pPr>
        <w:spacing w:after="0"/>
      </w:pPr>
      <w:r>
        <w:separator/>
      </w:r>
    </w:p>
  </w:endnote>
  <w:endnote w:type="continuationSeparator" w:id="0">
    <w:p w14:paraId="0100703F" w14:textId="77777777" w:rsidR="003D4880" w:rsidRDefault="003C11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855537" w14:textId="77777777" w:rsidR="00303120" w:rsidRDefault="003C1172">
      <w:r>
        <w:separator/>
      </w:r>
    </w:p>
  </w:footnote>
  <w:footnote w:type="continuationSeparator" w:id="0">
    <w:p w14:paraId="4F9962FF" w14:textId="77777777" w:rsidR="00303120" w:rsidRDefault="003C117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599E2A" w14:textId="77777777" w:rsidR="00CD3B59" w:rsidRDefault="00CD3B59" w:rsidP="00A63C8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AA039D" w14:textId="77777777" w:rsidR="00CD3B59" w:rsidRDefault="00CD3B59" w:rsidP="00CD3B59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47E5F" w14:textId="77777777" w:rsidR="00CD3B59" w:rsidRDefault="00CD3B59" w:rsidP="00A63C8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47299E" w14:textId="77777777" w:rsidR="00CD3B59" w:rsidRDefault="00CD3B59" w:rsidP="00CD3B5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51980C3"/>
    <w:multiLevelType w:val="multilevel"/>
    <w:tmpl w:val="A5CAC3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0668B84"/>
    <w:multiLevelType w:val="multilevel"/>
    <w:tmpl w:val="00DC35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2D1E54A"/>
    <w:multiLevelType w:val="multilevel"/>
    <w:tmpl w:val="221E3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6574764"/>
    <w:multiLevelType w:val="multilevel"/>
    <w:tmpl w:val="DEE6B2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D5F540B"/>
    <w:multiLevelType w:val="multilevel"/>
    <w:tmpl w:val="2E365A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B5B2DB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755E9B5"/>
    <w:multiLevelType w:val="multilevel"/>
    <w:tmpl w:val="EAA8CF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072A17F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>
    <w:nsid w:val="185B135E"/>
    <w:multiLevelType w:val="multilevel"/>
    <w:tmpl w:val="940C01F2"/>
    <w:lvl w:ilvl="0">
      <w:start w:val="1"/>
      <w:numFmt w:val="decimal"/>
      <w:pStyle w:val="Heading1"/>
      <w:lvlText w:val="Capítulo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3%1.%2.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>
    <w:nsid w:val="191F7566"/>
    <w:multiLevelType w:val="multilevel"/>
    <w:tmpl w:val="97562A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1DFF7A6C"/>
    <w:multiLevelType w:val="multilevel"/>
    <w:tmpl w:val="F66AD5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5" w:hanging="50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1EF00A1A"/>
    <w:multiLevelType w:val="multilevel"/>
    <w:tmpl w:val="43D24F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2A4562D7"/>
    <w:multiLevelType w:val="multilevel"/>
    <w:tmpl w:val="38EAE0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3%1.%2.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>
    <w:nsid w:val="2C0E7778"/>
    <w:multiLevelType w:val="multilevel"/>
    <w:tmpl w:val="A00EA8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E8D1D2B"/>
    <w:multiLevelType w:val="multilevel"/>
    <w:tmpl w:val="38EAE0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3%1.%2.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2FDB1064"/>
    <w:multiLevelType w:val="multilevel"/>
    <w:tmpl w:val="940C01F2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3%1.%2.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48AE0D6D"/>
    <w:multiLevelType w:val="multilevel"/>
    <w:tmpl w:val="41DAA90A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3%1.%2.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49FD2F41"/>
    <w:multiLevelType w:val="multilevel"/>
    <w:tmpl w:val="ACC455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5" w:hanging="50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4C022848"/>
    <w:multiLevelType w:val="multilevel"/>
    <w:tmpl w:val="C17AE7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016B6D1"/>
    <w:multiLevelType w:val="multilevel"/>
    <w:tmpl w:val="E7A06D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58713EE4"/>
    <w:multiLevelType w:val="multilevel"/>
    <w:tmpl w:val="6666F2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64845878"/>
    <w:multiLevelType w:val="hybridMultilevel"/>
    <w:tmpl w:val="DE18ECA8"/>
    <w:lvl w:ilvl="0" w:tplc="7A4ADA6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2E4599"/>
    <w:multiLevelType w:val="multilevel"/>
    <w:tmpl w:val="ACC455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5" w:hanging="50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>
    <w:nsid w:val="68141595"/>
    <w:multiLevelType w:val="multilevel"/>
    <w:tmpl w:val="4B7AF7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3%1.%2.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>
    <w:nsid w:val="686B7EF0"/>
    <w:multiLevelType w:val="multilevel"/>
    <w:tmpl w:val="8DE64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6CB77B7C"/>
    <w:multiLevelType w:val="multilevel"/>
    <w:tmpl w:val="412CA21A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3%1.%2.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717642D6"/>
    <w:multiLevelType w:val="multilevel"/>
    <w:tmpl w:val="AA0C30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0"/>
  </w:num>
  <w:num w:numId="3">
    <w:abstractNumId w:val="21"/>
  </w:num>
  <w:num w:numId="4">
    <w:abstractNumId w:val="20"/>
  </w:num>
  <w:num w:numId="5">
    <w:abstractNumId w:val="18"/>
  </w:num>
  <w:num w:numId="6">
    <w:abstractNumId w:val="7"/>
  </w:num>
  <w:num w:numId="7">
    <w:abstractNumId w:val="8"/>
  </w:num>
  <w:num w:numId="8">
    <w:abstractNumId w:val="10"/>
  </w:num>
  <w:num w:numId="9">
    <w:abstractNumId w:val="17"/>
  </w:num>
  <w:num w:numId="10">
    <w:abstractNumId w:val="22"/>
  </w:num>
  <w:num w:numId="11">
    <w:abstractNumId w:val="9"/>
  </w:num>
  <w:num w:numId="12">
    <w:abstractNumId w:val="23"/>
  </w:num>
  <w:num w:numId="13">
    <w:abstractNumId w:val="2"/>
  </w:num>
  <w:num w:numId="14">
    <w:abstractNumId w:val="19"/>
  </w:num>
  <w:num w:numId="15">
    <w:abstractNumId w:val="12"/>
  </w:num>
  <w:num w:numId="16">
    <w:abstractNumId w:val="13"/>
  </w:num>
  <w:num w:numId="17">
    <w:abstractNumId w:val="26"/>
  </w:num>
  <w:num w:numId="18">
    <w:abstractNumId w:val="4"/>
  </w:num>
  <w:num w:numId="19">
    <w:abstractNumId w:val="1"/>
  </w:num>
  <w:num w:numId="20">
    <w:abstractNumId w:val="14"/>
  </w:num>
  <w:num w:numId="21">
    <w:abstractNumId w:val="25"/>
  </w:num>
  <w:num w:numId="22">
    <w:abstractNumId w:val="16"/>
  </w:num>
  <w:num w:numId="23">
    <w:abstractNumId w:val="6"/>
  </w:num>
  <w:num w:numId="24">
    <w:abstractNumId w:val="11"/>
  </w:num>
  <w:num w:numId="25">
    <w:abstractNumId w:val="15"/>
  </w:num>
  <w:num w:numId="26">
    <w:abstractNumId w:val="24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0A6B"/>
    <w:rsid w:val="00303120"/>
    <w:rsid w:val="003C1172"/>
    <w:rsid w:val="003D4880"/>
    <w:rsid w:val="004E29B3"/>
    <w:rsid w:val="00590D07"/>
    <w:rsid w:val="00784D58"/>
    <w:rsid w:val="00793F6B"/>
    <w:rsid w:val="008D6863"/>
    <w:rsid w:val="00952BF1"/>
    <w:rsid w:val="00A1780A"/>
    <w:rsid w:val="00A27848"/>
    <w:rsid w:val="00B86B75"/>
    <w:rsid w:val="00B9065B"/>
    <w:rsid w:val="00BC48D5"/>
    <w:rsid w:val="00C36279"/>
    <w:rsid w:val="00CD3B5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01C417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</w:latentStyles>
  <w:style w:type="paragraph" w:default="1" w:styleId="Normal">
    <w:name w:val="Normal"/>
    <w:qFormat/>
    <w:rsid w:val="00CC32F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C1172"/>
    <w:pPr>
      <w:keepNext/>
      <w:keepLines/>
      <w:pageBreakBefore/>
      <w:numPr>
        <w:numId w:val="7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E71E0"/>
    <w:pPr>
      <w:keepNext/>
      <w:keepLines/>
      <w:numPr>
        <w:ilvl w:val="1"/>
        <w:numId w:val="7"/>
      </w:numPr>
      <w:spacing w:before="200" w:after="0"/>
      <w:outlineLvl w:val="1"/>
    </w:pPr>
    <w:rPr>
      <w:rFonts w:eastAsiaTheme="majorEastAsia" w:cstheme="majorBidi"/>
      <w:b/>
      <w:bCs/>
      <w:sz w:val="28"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0A2264"/>
    <w:pPr>
      <w:numPr>
        <w:ilvl w:val="2"/>
      </w:numPr>
      <w:outlineLvl w:val="2"/>
    </w:pPr>
    <w:rPr>
      <w:bCs w:val="0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0A2264"/>
    <w:pPr>
      <w:numPr>
        <w:ilvl w:val="3"/>
      </w:numPr>
      <w:outlineLvl w:val="3"/>
    </w:pPr>
    <w:rPr>
      <w:b w:val="0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702A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C702A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4C702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4C702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4C702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D63AB"/>
    <w:pPr>
      <w:spacing w:after="0" w:line="360" w:lineRule="auto"/>
      <w:ind w:firstLine="1134"/>
      <w:contextualSpacing/>
      <w:jc w:val="both"/>
    </w:pPr>
  </w:style>
  <w:style w:type="paragraph" w:customStyle="1" w:styleId="FirstParagraph">
    <w:name w:val="First Paragraph"/>
    <w:basedOn w:val="BodyText"/>
    <w:next w:val="BodyText"/>
    <w:qFormat/>
    <w:rsid w:val="00A1780A"/>
    <w:pPr>
      <w:spacing w:before="18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7E3A"/>
    <w:pPr>
      <w:keepNext/>
      <w:keepLines/>
      <w:spacing w:before="480" w:after="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9B33C4"/>
    <w:pPr>
      <w:spacing w:before="0" w:after="360"/>
      <w:contextualSpacing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52BF1"/>
    <w:pPr>
      <w:ind w:left="1134" w:hanging="1134"/>
    </w:pPr>
  </w:style>
  <w:style w:type="paragraph" w:styleId="BlockText">
    <w:name w:val="Block Text"/>
    <w:basedOn w:val="BodyText"/>
    <w:next w:val="BodyText"/>
    <w:uiPriority w:val="9"/>
    <w:unhideWhenUsed/>
    <w:qFormat/>
    <w:rsid w:val="00ED181C"/>
    <w:pPr>
      <w:spacing w:before="100" w:after="100" w:line="240" w:lineRule="auto"/>
      <w:ind w:left="2268" w:firstLine="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20A6B"/>
    <w:pPr>
      <w:jc w:val="both"/>
    </w:pPr>
    <w:rPr>
      <w:sz w:val="22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27848"/>
    <w:pPr>
      <w:spacing w:after="120"/>
      <w:jc w:val="center"/>
    </w:pPr>
    <w:rPr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27848"/>
    <w:rPr>
      <w:rFonts w:ascii="Times New Roman" w:hAnsi="Times New Roman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sz w:val="22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EB125C"/>
    <w:pPr>
      <w:numPr>
        <w:numId w:val="0"/>
      </w:numPr>
      <w:spacing w:before="240" w:line="259" w:lineRule="auto"/>
      <w:outlineLvl w:val="9"/>
    </w:pPr>
    <w:rPr>
      <w:b w:val="0"/>
      <w:bCs w:val="0"/>
      <w:lang w:val="pt-BR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7Char">
    <w:name w:val="Heading 7 Char"/>
    <w:basedOn w:val="DefaultParagraphFont"/>
    <w:link w:val="Heading7"/>
    <w:rsid w:val="00AA4E7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AA4E7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AA4E7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521783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rsid w:val="00170C5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70C58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170C58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70C58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rsid w:val="00CD3B59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D3B59"/>
    <w:rPr>
      <w:rFonts w:ascii="Times New Roman" w:hAnsi="Times New Roman"/>
    </w:rPr>
  </w:style>
  <w:style w:type="character" w:styleId="PageNumber">
    <w:name w:val="page number"/>
    <w:basedOn w:val="DefaultParagraphFont"/>
    <w:rsid w:val="00CD3B59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26739C3-EFAE-2D42-BBE4-2A23E2CFE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0</Words>
  <Characters>1</Characters>
  <Application>Microsoft Macintosh Word</Application>
  <DocSecurity>0</DocSecurity>
  <Lines>1</Lines>
  <Paragraphs>1</Paragraphs>
  <ScaleCrop>false</ScaleCrop>
  <Company>AsGa Sistemas</Company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ência da computação frente ao problema da demarcação na filosofia da ciência contemporânea:</dc:title>
  <dc:creator/>
  <cp:lastModifiedBy>Augusto Andraus</cp:lastModifiedBy>
  <cp:revision>9</cp:revision>
  <dcterms:created xsi:type="dcterms:W3CDTF">2016-08-07T22:54:00Z</dcterms:created>
  <dcterms:modified xsi:type="dcterms:W3CDTF">2017-03-19T16:24:00Z</dcterms:modified>
</cp:coreProperties>
</file>